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b2ef1d9396862be4c789c5d4e78e4e000dd8b62"/>
    <w:p>
      <w:pPr>
        <w:pStyle w:val="Heading1"/>
      </w:pPr>
      <w:r>
        <w:t xml:space="preserve">Cover Letter for Radiologist Position in Germany Munich</w:t>
      </w:r>
    </w:p>
    <w:p>
      <w:pPr>
        <w:pStyle w:val="FirstParagraph"/>
      </w:pPr>
      <w:r>
        <w:rPr>
          <w:bCs/>
          <w:b/>
        </w:rPr>
        <w:t xml:space="preserve">Dear Hiring Manager,</w:t>
      </w:r>
    </w:p>
    <w:p>
      <w:pPr>
        <w:pStyle w:val="BodyText"/>
      </w:pPr>
      <w:r>
        <w:t xml:space="preserve">I am writing to express my enthusiastic interest in the Radiologist position at a prestigious medical institution in Germany Munich. As a dedicated and skilled radiologist with over [X years] of experience, I am eager to contribute my expertise to a dynamic healthcare environment that values innovation, precision, and patient-centered care. Germany Munich is renowned for its cutting-edge medical technology, rigorous academic standards, and exceptional healthcare infrastructure—factors that make it an ideal location for me to further my career as a radiologist.</w:t>
      </w:r>
    </w:p>
    <w:p>
      <w:pPr>
        <w:pStyle w:val="BodyText"/>
      </w:pPr>
      <w:r>
        <w:t xml:space="preserve">My professional journey in radiology has been defined by a commitment to excellence in diagnostic imaging, advanced technological integration, and collaborative patient care. Throughout my career, I have worked in both academic and clinical settings, where I have honed my ability to interpret complex medical images using modalities such as MRI, CT scans, X-rays, and ultrasound. My experience includes diagnosing a wide range of pathologies across various specialties—neurology, cardiology, oncology, and musculoskeletal disorders—ensuring accurate and timely results that directly impact patient outcomes.</w:t>
      </w:r>
    </w:p>
    <w:p>
      <w:pPr>
        <w:pStyle w:val="BodyText"/>
      </w:pPr>
      <w:r>
        <w:t xml:space="preserve">What sets me apart as a Radiologist is my ability to merge technical proficiency with a deep understanding of clinical context. I am particularly passionate about leveraging the latest advancements in imaging technology, such as AI-assisted diagnostics and 3D reconstruction, to enhance diagnostic accuracy and efficiency. In Germany Munich, where medical innovation is at the forefront of healthcare delivery, I am excited about the opportunity to work alongside world-class specialists and contribute to a culture of continuous improvement.</w:t>
      </w:r>
    </w:p>
    <w:p>
      <w:pPr>
        <w:pStyle w:val="BodyText"/>
      </w:pPr>
      <w:r>
        <w:t xml:space="preserve">Germany Munich is not only a hub for medical research but also a city that prioritizes work-life balance and cultural enrichment. The vibrant academic environment, combined with its rich history and modern infrastructure, aligns perfectly with my professional aspirations. I am particularly drawn to the opportunity to collaborate with institutions like [specific hospital or university in Munich, e.g., LMU University Hospital] or [another relevant institution], which are known for their excellence in radiological sciences. I am confident that my skills and experience will complement the values of such a forward-thinking organization.</w:t>
      </w:r>
    </w:p>
    <w:p>
      <w:pPr>
        <w:pStyle w:val="BodyText"/>
      </w:pPr>
      <w:r>
        <w:t xml:space="preserve">One of the key aspects of my practice is patient communication. As a Radiologist, I believe it is essential to explain complex findings in clear and empathetic terms, ensuring patients feel informed and supported throughout their diagnostic journey. In Germany’s healthcare system, where patient autonomy and transparency are highly valued, this approach resonates deeply with the cultural ethos of medical professionalism.</w:t>
      </w:r>
    </w:p>
    <w:p>
      <w:pPr>
        <w:pStyle w:val="BodyText"/>
      </w:pPr>
      <w:r>
        <w:t xml:space="preserve">My academic background includes [mention specific degrees or certifications, e.g., "a Master’s in Radiological Sciences from [University Name]" and "board certification in Diagnostic Radiology"]. Additionally, I have participated in numerous continuing education programs to stay updated on emerging trends in radiology, such as radiation safety protocols, molecular imaging techniques, and the ethical implications of AI-driven diagnostics. This commitment to lifelong learning ensures that I remain at the forefront of my field.</w:t>
      </w:r>
    </w:p>
    <w:p>
      <w:pPr>
        <w:pStyle w:val="BodyText"/>
      </w:pPr>
      <w:r>
        <w:t xml:space="preserve">In Germany Munich, the healthcare system is characterized by its high standards of quality care and advanced technological resources. I am particularly impressed by the integration of digital imaging systems like PACS (Picture Archiving and Communication Systems) in hospitals across the region, which streamlines workflows and improves diagnostic efficiency. My hands-on experience with such systems has equipped me to seamlessly adapt to the technological landscape of German medical institutions.</w:t>
      </w:r>
    </w:p>
    <w:p>
      <w:pPr>
        <w:pStyle w:val="BodyText"/>
      </w:pPr>
      <w:r>
        <w:t xml:space="preserve">Moreover, Germany’s emphasis on interdisciplinary collaboration is a significant draw for me. As a Radiologist, I thrive in environments where I can work closely with surgeons, oncologists, and other specialists to provide comprehensive patient care. In Munich’s bustling medical community, this collaborative spirit is deeply ingrained in the culture of healthcare delivery. I am eager to contribute my expertise to a team that prioritizes holistic approaches to diagnosis and treatment.</w:t>
      </w:r>
    </w:p>
    <w:p>
      <w:pPr>
        <w:pStyle w:val="BodyText"/>
      </w:pPr>
      <w:r>
        <w:t xml:space="preserve">While my professional experience has been primarily in [current location or previous countries], I have always been aware of the exceptional reputation of Germany’s healthcare sector. The country’s focus on precision medicine, rigorous training programs for medical professionals, and patient-centric care models align closely with my own values as a Radiologist. I am also committed to learning the German language to better serve patients and integrate into the local healthcare ecosystem.</w:t>
      </w:r>
    </w:p>
    <w:p>
      <w:pPr>
        <w:pStyle w:val="BodyText"/>
      </w:pPr>
      <w:r>
        <w:t xml:space="preserve">Finally, I would like to express my deep respect for the dedication of medical professionals in Germany Munich. The combination of clinical excellence, technological innovation, and a strong emphasis on ethics makes this region a beacon for those seeking to advance their careers in radiology. I am eager to bring my passion for diagnostic imaging, my technical expertise, and my commitment to patient care to your institution.</w:t>
      </w:r>
    </w:p>
    <w:p>
      <w:pPr>
        <w:pStyle w:val="BodyText"/>
      </w:pPr>
      <w:r>
        <w:t xml:space="preserve">I would be honored to discuss how my background and skills align with the goals of your team. Thank you for considering my application. I look forward to the opportunity to contribute to the continued success of [Hospital/Institution Name] in Germany Munich.</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Position in Germany Munich</dc:title>
  <dc:creator/>
  <cp:keywords/>
  <dcterms:created xsi:type="dcterms:W3CDTF">2026-07-21T04:30:30Z</dcterms:created>
  <dcterms:modified xsi:type="dcterms:W3CDTF">2026-07-21T04:30:30Z</dcterms:modified>
</cp:coreProperties>
</file>

<file path=docProps/custom.xml><?xml version="1.0" encoding="utf-8"?>
<Properties xmlns="http://schemas.openxmlformats.org/officeDocument/2006/custom-properties" xmlns:vt="http://schemas.openxmlformats.org/officeDocument/2006/docPropsVTypes"/>
</file>